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94FAC" w14:textId="3F424550" w:rsidR="00D635B8" w:rsidRDefault="0057567C" w:rsidP="00977982">
      <w:pPr>
        <w:pStyle w:val="SPACER"/>
      </w:pPr>
      <w:r w:rsidRPr="007A5CE5">
        <w:rPr>
          <w:b/>
          <w:bCs/>
          <w:noProof/>
        </w:rPr>
        <w:drawing>
          <wp:inline distT="0" distB="0" distL="0" distR="0" wp14:anchorId="4675393D" wp14:editId="65214722">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2D2BEFF5" w14:textId="1CF95E49" w:rsidR="0057567C" w:rsidRPr="000B2C19" w:rsidRDefault="00D635B8" w:rsidP="0057567C">
      <w:pPr>
        <w:pStyle w:val="SPACER"/>
        <w:jc w:val="center"/>
        <w:rPr>
          <w:b/>
          <w:color w:val="002D62" w:themeColor="background2"/>
          <w:sz w:val="24"/>
          <w:szCs w:val="24"/>
        </w:rPr>
      </w:pPr>
      <w:r w:rsidRPr="000B2C19">
        <w:rPr>
          <w:b/>
          <w:color w:val="002D62" w:themeColor="background2"/>
          <w:sz w:val="24"/>
          <w:szCs w:val="24"/>
        </w:rPr>
        <w:br w:type="column"/>
      </w:r>
      <w:r w:rsidR="0057567C" w:rsidRPr="000B2C19">
        <w:rPr>
          <w:b/>
          <w:color w:val="002D62" w:themeColor="background2"/>
          <w:sz w:val="24"/>
          <w:szCs w:val="24"/>
        </w:rPr>
        <w:t>NSSE 202</w:t>
      </w:r>
      <w:r w:rsidR="00D0767B">
        <w:rPr>
          <w:b/>
          <w:color w:val="002D62" w:themeColor="background2"/>
          <w:sz w:val="24"/>
          <w:szCs w:val="24"/>
        </w:rPr>
        <w:t>4</w:t>
      </w:r>
      <w:r w:rsidR="0057567C" w:rsidRPr="000B2C19">
        <w:rPr>
          <w:b/>
          <w:color w:val="002D62" w:themeColor="background2"/>
          <w:sz w:val="24"/>
          <w:szCs w:val="24"/>
        </w:rPr>
        <w:t xml:space="preserve"> Data Codebooks</w:t>
      </w:r>
    </w:p>
    <w:p w14:paraId="1346F019" w14:textId="1D9A0E27" w:rsidR="0057567C" w:rsidRPr="0057567C" w:rsidRDefault="0057567C" w:rsidP="0057567C">
      <w:pPr>
        <w:pStyle w:val="SPACER"/>
        <w:jc w:val="center"/>
        <w:rPr>
          <w:b/>
          <w:color w:val="002D62" w:themeColor="background2"/>
          <w:sz w:val="40"/>
          <w:szCs w:val="40"/>
        </w:rPr>
        <w:sectPr w:rsidR="0057567C" w:rsidRPr="0057567C" w:rsidSect="00D635B8">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634" w:left="720" w:header="432" w:footer="432" w:gutter="0"/>
          <w:cols w:num="2" w:space="144" w:equalWidth="0">
            <w:col w:w="2880" w:space="144"/>
            <w:col w:w="7776"/>
          </w:cols>
          <w:titlePg/>
          <w:docGrid w:linePitch="360"/>
        </w:sectPr>
      </w:pPr>
      <w:r w:rsidRPr="000B2C19">
        <w:rPr>
          <w:b/>
          <w:color w:val="002D62" w:themeColor="background2"/>
          <w:sz w:val="36"/>
          <w:szCs w:val="36"/>
        </w:rPr>
        <w:t xml:space="preserve">Development of Transferable Skills </w:t>
      </w:r>
      <w:r w:rsidR="000B2C19">
        <w:rPr>
          <w:b/>
          <w:color w:val="002D62" w:themeColor="background2"/>
          <w:sz w:val="40"/>
          <w:szCs w:val="40"/>
        </w:rPr>
        <w:br/>
      </w:r>
      <w:r w:rsidR="000B2C19" w:rsidRPr="000B2C19">
        <w:rPr>
          <w:b/>
          <w:color w:val="002D62" w:themeColor="background2"/>
          <w:sz w:val="32"/>
          <w:szCs w:val="32"/>
        </w:rPr>
        <w:t xml:space="preserve">Topical </w:t>
      </w:r>
      <w:r w:rsidRPr="000B2C19">
        <w:rPr>
          <w:b/>
          <w:color w:val="002D62" w:themeColor="background2"/>
          <w:sz w:val="32"/>
          <w:szCs w:val="32"/>
        </w:rPr>
        <w:t>Module</w:t>
      </w:r>
    </w:p>
    <w:p w14:paraId="04C86D81" w14:textId="7198F048" w:rsidR="0057567C" w:rsidRDefault="0057567C" w:rsidP="00977982">
      <w:pPr>
        <w:pStyle w:val="SPACER"/>
      </w:pPr>
    </w:p>
    <w:p w14:paraId="067EB243" w14:textId="7E89BA99" w:rsidR="00D47F7F" w:rsidRPr="009E3531" w:rsidRDefault="00D47F7F" w:rsidP="00977982">
      <w:pPr>
        <w:pStyle w:val="SPACER"/>
      </w:pPr>
      <w:r w:rsidRPr="009E3531">
        <w:t>Adapted from a pilot survey that was developed by the American Association of State Colleges and Universities</w:t>
      </w:r>
      <w:r w:rsidR="00A11E4E" w:rsidRPr="009E3531">
        <w:t xml:space="preserve"> and then updated in 2021</w:t>
      </w:r>
      <w:r w:rsidRPr="009E3531">
        <w:t xml:space="preserve">, </w:t>
      </w:r>
      <w:r w:rsidR="00A11E4E" w:rsidRPr="009E3531">
        <w:t xml:space="preserve">this module examines activities that develop useful and transferable skills for the workplace and beyond (such as verbal and written fluency, critical thinking, creative thinking, problem solving, project management, and time management). </w:t>
      </w:r>
      <w:r w:rsidRPr="009E3531">
        <w:t xml:space="preserve">The module complements questions on the core survey about higher-order learning, reflective and integrative learning, and students' perceptions of their development in a variety of areas. (Similar FSSE set available.) </w:t>
      </w:r>
    </w:p>
    <w:p w14:paraId="662FB8CF" w14:textId="77777777" w:rsidR="001F0AF5" w:rsidRPr="009E3531" w:rsidRDefault="001F0AF5" w:rsidP="00977982">
      <w:pPr>
        <w:pStyle w:val="SPACER"/>
      </w:pPr>
    </w:p>
    <w:p w14:paraId="60D3904E" w14:textId="1E0838D8" w:rsidR="00624B9F" w:rsidRPr="009E3531" w:rsidRDefault="00817961" w:rsidP="00BB2758">
      <w:r w:rsidRPr="009E3531">
        <w:t xml:space="preserve">Survey questions </w:t>
      </w:r>
      <w:r w:rsidR="00624B9F" w:rsidRPr="009E3531">
        <w:t>are listed in the order that students received them</w:t>
      </w:r>
      <w:r w:rsidRPr="009E3531">
        <w:t>. R</w:t>
      </w:r>
      <w:r w:rsidR="002660C6" w:rsidRPr="009E3531">
        <w:t xml:space="preserve">esponse options </w:t>
      </w:r>
      <w:r w:rsidRPr="009E3531">
        <w:t>appear</w:t>
      </w:r>
      <w:r w:rsidR="002660C6" w:rsidRPr="009E3531">
        <w:t xml:space="preserve"> in italics </w:t>
      </w:r>
      <w:r w:rsidR="00902BD0" w:rsidRPr="009E3531">
        <w:t>beneath</w:t>
      </w:r>
      <w:r w:rsidR="00624B9F" w:rsidRPr="009E3531">
        <w:t xml:space="preserve">. </w:t>
      </w:r>
      <w:r w:rsidR="006F6B4C" w:rsidRPr="009E3531">
        <w:t>Variable names appear in brackets</w:t>
      </w:r>
      <w:r w:rsidRPr="009E3531">
        <w:t xml:space="preserve"> (e.g., [</w:t>
      </w:r>
      <w:r w:rsidR="00260D8B" w:rsidRPr="009E3531">
        <w:t>TRN01a</w:t>
      </w:r>
      <w:r w:rsidRPr="009E3531">
        <w:t>])</w:t>
      </w:r>
      <w:r w:rsidR="006F6B4C" w:rsidRPr="009E3531">
        <w:t xml:space="preserve"> after each item. Items that are r</w:t>
      </w:r>
      <w:r w:rsidR="00624B9F" w:rsidRPr="009E3531">
        <w:t>ecoded</w:t>
      </w:r>
      <w:r w:rsidR="00FC25FA" w:rsidRPr="009E3531">
        <w:t xml:space="preserve"> (</w:t>
      </w:r>
      <w:r w:rsidRPr="009E3531">
        <w:t xml:space="preserve">e.g., </w:t>
      </w:r>
      <w:r w:rsidR="00FC25FA" w:rsidRPr="009E3531">
        <w:t>revers</w:t>
      </w:r>
      <w:r w:rsidRPr="009E3531">
        <w:t>ed</w:t>
      </w:r>
      <w:r w:rsidR="006F6B4C" w:rsidRPr="009E3531">
        <w:t xml:space="preserve"> response values</w:t>
      </w:r>
      <w:r w:rsidR="00FC25FA" w:rsidRPr="009E3531">
        <w:t>)</w:t>
      </w:r>
      <w:r w:rsidR="00624B9F" w:rsidRPr="009E3531">
        <w:t xml:space="preserve"> or derived </w:t>
      </w:r>
      <w:r w:rsidR="006F6B4C" w:rsidRPr="009E3531">
        <w:t>(</w:t>
      </w:r>
      <w:r w:rsidRPr="009E3531">
        <w:t xml:space="preserve">new computed </w:t>
      </w:r>
      <w:r w:rsidR="006F6B4C" w:rsidRPr="009E3531">
        <w:t>values such as age category</w:t>
      </w:r>
      <w:r w:rsidRPr="009E3531">
        <w:t xml:space="preserve"> or total number of written pages</w:t>
      </w:r>
      <w:r w:rsidR="006F6B4C" w:rsidRPr="009E3531">
        <w:t>)</w:t>
      </w:r>
      <w:r w:rsidR="00FC25FA" w:rsidRPr="009E3531">
        <w:t xml:space="preserve"> </w:t>
      </w:r>
      <w:r w:rsidRPr="009E3531">
        <w:t>from original question(s)</w:t>
      </w:r>
      <w:r w:rsidR="00624B9F" w:rsidRPr="009E3531">
        <w:t xml:space="preserve"> </w:t>
      </w:r>
      <w:r w:rsidR="006F6B4C" w:rsidRPr="009E3531">
        <w:t xml:space="preserve">are shaded </w:t>
      </w:r>
      <w:r w:rsidR="00BA3DF2" w:rsidRPr="009E3531">
        <w:t>and prefaced by a bracket and the word "</w:t>
      </w:r>
      <w:r w:rsidR="007A1D6A" w:rsidRPr="009E3531">
        <w:t>RECODED</w:t>
      </w:r>
      <w:r w:rsidR="00BA3DF2" w:rsidRPr="009E3531">
        <w:t>"</w:t>
      </w:r>
      <w:r w:rsidR="00624B9F" w:rsidRPr="009E3531">
        <w:t xml:space="preserve"> or </w:t>
      </w:r>
      <w:r w:rsidR="00BA3DF2" w:rsidRPr="009E3531">
        <w:t>"</w:t>
      </w:r>
      <w:r w:rsidR="007A1D6A" w:rsidRPr="009E3531">
        <w:t>DERIVED</w:t>
      </w:r>
      <w:r w:rsidR="00BA3DF2" w:rsidRPr="009E3531">
        <w:t>."</w:t>
      </w:r>
      <w:r w:rsidR="00624B9F" w:rsidRPr="009E3531">
        <w:t xml:space="preserve"> </w:t>
      </w:r>
      <w:r w:rsidR="00A0485A" w:rsidRPr="009E3531">
        <w:br/>
      </w:r>
      <w:r w:rsidR="00A0485A" w:rsidRPr="009E3531">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2BD41D9B" w:rsidR="00DE42E8" w:rsidRPr="00E20D43" w:rsidRDefault="00260D8B" w:rsidP="00BB2758">
      <w:pPr>
        <w:pStyle w:val="SectionHead"/>
      </w:pPr>
      <w:r w:rsidRPr="00260D8B">
        <w:t>Developmen</w:t>
      </w:r>
      <w:r>
        <w:t xml:space="preserve">t of Transferable Skills </w:t>
      </w:r>
      <w:r w:rsidR="00D82110">
        <w:t>Module</w:t>
      </w:r>
    </w:p>
    <w:p w14:paraId="303176B8" w14:textId="74A4389F" w:rsidR="00F753FB" w:rsidRDefault="00F753FB" w:rsidP="005A6CD5">
      <w:pPr>
        <w:pStyle w:val="SPACER"/>
      </w:pPr>
    </w:p>
    <w:p w14:paraId="5B1D2C6A" w14:textId="2644D2B1" w:rsidR="00F753FB" w:rsidRPr="00AC093D" w:rsidRDefault="00AC093D" w:rsidP="00AC093D">
      <w:pPr>
        <w:pStyle w:val="Heading1"/>
      </w:pPr>
      <w:r w:rsidRPr="00AC093D">
        <w:t xml:space="preserve">1. </w:t>
      </w:r>
      <w:r w:rsidR="00260D8B" w:rsidRPr="00260D8B">
        <w:t>During the current school year, whether course-related or not, about how often have you done the following?</w:t>
      </w:r>
      <w:r>
        <w:t xml:space="preserve"> </w:t>
      </w:r>
    </w:p>
    <w:p w14:paraId="3E713A42" w14:textId="0D733B54" w:rsidR="00260D8B" w:rsidRDefault="00244A1A" w:rsidP="00260D8B">
      <w:pPr>
        <w:pStyle w:val="RESPONSE"/>
      </w:pPr>
      <w:r>
        <w:t>Response options:</w:t>
      </w:r>
      <w:r w:rsidR="00260D8B">
        <w:t xml:space="preserve"> </w:t>
      </w:r>
      <w:r w:rsidR="00AB4F6F" w:rsidRPr="00AB4F6F">
        <w:t>Never=1, Sometimes=2, Often=3, Very often=4</w:t>
      </w:r>
    </w:p>
    <w:p w14:paraId="5ECF311C" w14:textId="0EE88FA6" w:rsidR="00260D8B" w:rsidRPr="00FF2270" w:rsidRDefault="008B2EE4" w:rsidP="00FF2270">
      <w:pPr>
        <w:pStyle w:val="ITEM"/>
      </w:pPr>
      <w:r w:rsidRPr="00FF2270">
        <w:t>a.</w:t>
      </w:r>
      <w:r w:rsidRPr="00FF2270">
        <w:tab/>
      </w:r>
      <w:r w:rsidR="00260D8B" w:rsidRPr="00FF2270">
        <w:t>Discussed or debated an issue of social, political, or philosophical importance [</w:t>
      </w:r>
      <w:proofErr w:type="spellStart"/>
      <w:r w:rsidR="00260D8B" w:rsidRPr="00FF2270">
        <w:t>TRN</w:t>
      </w:r>
      <w:r w:rsidR="00A9747B">
        <w:t>debate</w:t>
      </w:r>
      <w:proofErr w:type="spellEnd"/>
      <w:r w:rsidR="00260D8B" w:rsidRPr="00FF2270">
        <w:t>]</w:t>
      </w:r>
    </w:p>
    <w:p w14:paraId="4D9BF93B" w14:textId="6ED8C9BD" w:rsidR="00260D8B" w:rsidRPr="00FF2270" w:rsidRDefault="008B2EE4" w:rsidP="00FF2270">
      <w:pPr>
        <w:pStyle w:val="ITEM"/>
      </w:pPr>
      <w:r w:rsidRPr="00FF2270">
        <w:t>b.</w:t>
      </w:r>
      <w:r w:rsidRPr="00FF2270">
        <w:tab/>
      </w:r>
      <w:r w:rsidR="00260D8B" w:rsidRPr="00FF2270">
        <w:t>Made a speech to a group [</w:t>
      </w:r>
      <w:proofErr w:type="spellStart"/>
      <w:r w:rsidR="00260D8B" w:rsidRPr="00FF2270">
        <w:t>TRN</w:t>
      </w:r>
      <w:r w:rsidR="00A9747B">
        <w:t>speech</w:t>
      </w:r>
      <w:proofErr w:type="spellEnd"/>
      <w:r w:rsidR="00260D8B" w:rsidRPr="00FF2270">
        <w:t>]</w:t>
      </w:r>
    </w:p>
    <w:p w14:paraId="73B52226" w14:textId="01BDD416" w:rsidR="00260D8B" w:rsidRPr="00FF2270" w:rsidRDefault="008B2EE4" w:rsidP="00FF2270">
      <w:pPr>
        <w:pStyle w:val="ITEM"/>
      </w:pPr>
      <w:r w:rsidRPr="00FF2270">
        <w:t>c.</w:t>
      </w:r>
      <w:r w:rsidRPr="00FF2270">
        <w:tab/>
      </w:r>
      <w:r w:rsidRPr="00FF2270">
        <w:tab/>
      </w:r>
      <w:r w:rsidR="00260D8B" w:rsidRPr="00FF2270">
        <w:t>Worked in a group with people who differed from you in terms of background, political orientation, points of view, etc. [</w:t>
      </w:r>
      <w:proofErr w:type="spellStart"/>
      <w:r w:rsidR="00260D8B" w:rsidRPr="00FF2270">
        <w:t>TRN</w:t>
      </w:r>
      <w:r w:rsidR="00A9747B">
        <w:t>group</w:t>
      </w:r>
      <w:proofErr w:type="spellEnd"/>
      <w:r w:rsidR="00260D8B" w:rsidRPr="00FF2270">
        <w:t>]</w:t>
      </w:r>
    </w:p>
    <w:p w14:paraId="06EC0438" w14:textId="7D53BC24" w:rsidR="00260D8B" w:rsidRPr="00FF2270" w:rsidRDefault="008B2EE4" w:rsidP="00FF2270">
      <w:pPr>
        <w:pStyle w:val="ITEM"/>
      </w:pPr>
      <w:r w:rsidRPr="00FF2270">
        <w:t>d.</w:t>
      </w:r>
      <w:r w:rsidRPr="00FF2270">
        <w:tab/>
      </w:r>
      <w:r w:rsidR="00260D8B" w:rsidRPr="00FF2270">
        <w:t>Discussed the ethical consequences of a course of action</w:t>
      </w:r>
      <w:r w:rsidR="00260D8B" w:rsidRPr="00FF2270">
        <w:tab/>
        <w:t xml:space="preserve"> [</w:t>
      </w:r>
      <w:proofErr w:type="spellStart"/>
      <w:r w:rsidR="00260D8B" w:rsidRPr="00FF2270">
        <w:t>TRN</w:t>
      </w:r>
      <w:r w:rsidR="00A9747B">
        <w:t>ethical</w:t>
      </w:r>
      <w:proofErr w:type="spellEnd"/>
      <w:r w:rsidR="00260D8B" w:rsidRPr="00FF2270">
        <w:t>]</w:t>
      </w:r>
    </w:p>
    <w:p w14:paraId="276A87ED" w14:textId="0D391949" w:rsidR="00260D8B" w:rsidRPr="00FF2270" w:rsidRDefault="008B2EE4" w:rsidP="00FF2270">
      <w:pPr>
        <w:pStyle w:val="ITEM"/>
      </w:pPr>
      <w:r w:rsidRPr="00FF2270">
        <w:t>e.</w:t>
      </w:r>
      <w:r w:rsidRPr="00FF2270">
        <w:tab/>
      </w:r>
      <w:r w:rsidR="00244A1A">
        <w:t>Evaluated the credibility of information sources [</w:t>
      </w:r>
      <w:proofErr w:type="spellStart"/>
      <w:r w:rsidR="00244A1A">
        <w:t>TRN</w:t>
      </w:r>
      <w:r w:rsidR="00A9747B">
        <w:t>cred</w:t>
      </w:r>
      <w:proofErr w:type="spellEnd"/>
      <w:r w:rsidR="00244A1A">
        <w:t>]</w:t>
      </w:r>
    </w:p>
    <w:p w14:paraId="190D6864" w14:textId="6A0E4035" w:rsidR="00244A1A" w:rsidRDefault="008B2EE4" w:rsidP="00244A1A">
      <w:pPr>
        <w:pStyle w:val="ITEM"/>
      </w:pPr>
      <w:r w:rsidRPr="00FF2270">
        <w:t>f.</w:t>
      </w:r>
      <w:r w:rsidRPr="00FF2270">
        <w:tab/>
      </w:r>
      <w:r w:rsidRPr="00FF2270">
        <w:tab/>
      </w:r>
      <w:r w:rsidR="00244A1A">
        <w:t>Discussed complex problems with others to develop a better solution [</w:t>
      </w:r>
      <w:proofErr w:type="spellStart"/>
      <w:r w:rsidR="00F0315B">
        <w:t>TRNcomplex</w:t>
      </w:r>
      <w:proofErr w:type="spellEnd"/>
      <w:r w:rsidR="00244A1A">
        <w:t>]</w:t>
      </w:r>
    </w:p>
    <w:p w14:paraId="326A8A89" w14:textId="3FC2222C" w:rsidR="00244A1A" w:rsidRPr="00F0315B" w:rsidRDefault="00244A1A" w:rsidP="00244A1A">
      <w:pPr>
        <w:pStyle w:val="ITEM"/>
      </w:pPr>
      <w:r w:rsidRPr="00F0315B">
        <w:t>g.</w:t>
      </w:r>
      <w:r w:rsidRPr="00F0315B">
        <w:tab/>
        <w:t>Generated multiple solutions to a problem or task [</w:t>
      </w:r>
      <w:proofErr w:type="spellStart"/>
      <w:r w:rsidRPr="00F0315B">
        <w:t>TRN</w:t>
      </w:r>
      <w:r w:rsidR="00F0315B">
        <w:t>solution</w:t>
      </w:r>
      <w:proofErr w:type="spellEnd"/>
      <w:r w:rsidRPr="00F0315B">
        <w:t>]</w:t>
      </w:r>
    </w:p>
    <w:p w14:paraId="3C518B2D" w14:textId="760725E7" w:rsidR="00244A1A" w:rsidRDefault="00244A1A" w:rsidP="00244A1A">
      <w:pPr>
        <w:pStyle w:val="ITEM"/>
      </w:pPr>
      <w:r w:rsidRPr="00F0315B">
        <w:t>h.</w:t>
      </w:r>
      <w:r w:rsidRPr="00F0315B">
        <w:tab/>
        <w:t>Combined dissimilar concepts to create a novel idea [</w:t>
      </w:r>
      <w:proofErr w:type="spellStart"/>
      <w:r w:rsidRPr="00F0315B">
        <w:t>TRN</w:t>
      </w:r>
      <w:r w:rsidR="00A9747B" w:rsidRPr="00F0315B">
        <w:t>create</w:t>
      </w:r>
      <w:proofErr w:type="spellEnd"/>
      <w:r w:rsidRPr="00F0315B">
        <w:t>]</w:t>
      </w:r>
    </w:p>
    <w:p w14:paraId="1F551C49" w14:textId="5B93ACE7" w:rsidR="00244A1A" w:rsidRDefault="00244A1A" w:rsidP="00244A1A">
      <w:pPr>
        <w:pStyle w:val="ITEM"/>
      </w:pPr>
      <w:proofErr w:type="spellStart"/>
      <w:r>
        <w:t>i</w:t>
      </w:r>
      <w:proofErr w:type="spellEnd"/>
      <w:r>
        <w:t>.</w:t>
      </w:r>
      <w:r>
        <w:tab/>
        <w:t>Adapted a previously used solution to a new situation [</w:t>
      </w:r>
      <w:proofErr w:type="spellStart"/>
      <w:r>
        <w:t>TRN</w:t>
      </w:r>
      <w:r w:rsidR="00A9747B">
        <w:t>adapt</w:t>
      </w:r>
      <w:proofErr w:type="spellEnd"/>
      <w:r>
        <w:t>]</w:t>
      </w:r>
    </w:p>
    <w:p w14:paraId="1F2AD551" w14:textId="6B33D857" w:rsidR="00244A1A" w:rsidRDefault="00244A1A" w:rsidP="00244A1A">
      <w:pPr>
        <w:pStyle w:val="ITEM"/>
      </w:pPr>
      <w:r>
        <w:t>j.</w:t>
      </w:r>
      <w:r>
        <w:tab/>
        <w:t>Referred to online content (tutorial, forum, webpage, etc.) to solve a problem [</w:t>
      </w:r>
      <w:proofErr w:type="spellStart"/>
      <w:r>
        <w:t>TRN</w:t>
      </w:r>
      <w:r w:rsidR="00A9747B">
        <w:t>onlsolv</w:t>
      </w:r>
      <w:r w:rsidR="00F57685">
        <w:t>e</w:t>
      </w:r>
      <w:proofErr w:type="spellEnd"/>
      <w:r>
        <w:t>]</w:t>
      </w:r>
    </w:p>
    <w:p w14:paraId="49465220" w14:textId="30844045" w:rsidR="00244A1A" w:rsidRDefault="00244A1A" w:rsidP="00244A1A">
      <w:pPr>
        <w:pStyle w:val="ITEM"/>
      </w:pPr>
      <w:r>
        <w:t>k.</w:t>
      </w:r>
      <w:r>
        <w:tab/>
        <w:t>Referred to online content (tutorial, forum, webpage, etc.) to learn a new skill or procedure [</w:t>
      </w:r>
      <w:proofErr w:type="spellStart"/>
      <w:r>
        <w:t>TRN</w:t>
      </w:r>
      <w:r w:rsidR="00A9747B">
        <w:t>onlskill</w:t>
      </w:r>
      <w:proofErr w:type="spellEnd"/>
      <w:r>
        <w:t>]</w:t>
      </w:r>
    </w:p>
    <w:p w14:paraId="29C97D54" w14:textId="4E9635E1" w:rsidR="00244A1A" w:rsidRDefault="00244A1A" w:rsidP="00244A1A">
      <w:pPr>
        <w:pStyle w:val="ITEM"/>
      </w:pPr>
      <w:r>
        <w:t>l.</w:t>
      </w:r>
      <w:r>
        <w:tab/>
        <w:t>Used project management tools to plan, organize, or schedule tasks [</w:t>
      </w:r>
      <w:proofErr w:type="spellStart"/>
      <w:r>
        <w:t>TRN</w:t>
      </w:r>
      <w:r w:rsidR="00A9747B">
        <w:t>project</w:t>
      </w:r>
      <w:proofErr w:type="spellEnd"/>
      <w:r>
        <w:t>]</w:t>
      </w:r>
    </w:p>
    <w:p w14:paraId="31D9C1FA" w14:textId="7D539260" w:rsidR="00244A1A" w:rsidRDefault="00244A1A" w:rsidP="00244A1A">
      <w:pPr>
        <w:pStyle w:val="ITEM"/>
      </w:pPr>
      <w:r>
        <w:t>m.</w:t>
      </w:r>
      <w:r>
        <w:tab/>
        <w:t>Used a daily or weekly “to do” list [</w:t>
      </w:r>
      <w:proofErr w:type="spellStart"/>
      <w:r>
        <w:t>TRN</w:t>
      </w:r>
      <w:r w:rsidR="00A9747B">
        <w:t>todo</w:t>
      </w:r>
      <w:proofErr w:type="spellEnd"/>
      <w:r>
        <w:t>]</w:t>
      </w:r>
    </w:p>
    <w:p w14:paraId="09F37215" w14:textId="5860C2F3" w:rsidR="00244A1A" w:rsidRDefault="00244A1A" w:rsidP="00244A1A">
      <w:pPr>
        <w:pStyle w:val="ITEM"/>
      </w:pPr>
      <w:r>
        <w:t>n.</w:t>
      </w:r>
      <w:r>
        <w:tab/>
        <w:t>Prioritized what tasks need to be accomplished [</w:t>
      </w:r>
      <w:proofErr w:type="spellStart"/>
      <w:r>
        <w:t>TRN</w:t>
      </w:r>
      <w:r w:rsidR="00A9747B">
        <w:t>tasks</w:t>
      </w:r>
      <w:proofErr w:type="spellEnd"/>
      <w:r>
        <w:t>]</w:t>
      </w:r>
    </w:p>
    <w:p w14:paraId="5B6C566F" w14:textId="5F676E92" w:rsidR="00244A1A" w:rsidRDefault="00244A1A" w:rsidP="00244A1A">
      <w:pPr>
        <w:pStyle w:val="ITEM"/>
      </w:pPr>
      <w:r>
        <w:t>o.</w:t>
      </w:r>
      <w:r>
        <w:tab/>
        <w:t>Worked longer hours than usual to meet deadlines (i.e., after midnight, before dawn) [</w:t>
      </w:r>
      <w:proofErr w:type="spellStart"/>
      <w:r>
        <w:t>TRN</w:t>
      </w:r>
      <w:r w:rsidR="00A9747B">
        <w:t>hours</w:t>
      </w:r>
      <w:proofErr w:type="spellEnd"/>
      <w:r>
        <w:t>]</w:t>
      </w:r>
    </w:p>
    <w:p w14:paraId="663CD31D" w14:textId="5B979CC9" w:rsidR="00244A1A" w:rsidRDefault="00244A1A" w:rsidP="00244A1A">
      <w:pPr>
        <w:pStyle w:val="ITEM"/>
      </w:pPr>
      <w:r>
        <w:t>p.</w:t>
      </w:r>
      <w:r>
        <w:tab/>
        <w:t>Written something (paper, report, article, etc.) that used information from a variety of sources (books, journals, Internet, databases, etc.) [</w:t>
      </w:r>
      <w:proofErr w:type="spellStart"/>
      <w:r>
        <w:t>TRN</w:t>
      </w:r>
      <w:r w:rsidR="00A9747B">
        <w:t>wrsource</w:t>
      </w:r>
      <w:proofErr w:type="spellEnd"/>
      <w:r>
        <w:t>]</w:t>
      </w:r>
    </w:p>
    <w:p w14:paraId="467BE3DD" w14:textId="18B7BD1D" w:rsidR="00244A1A" w:rsidRDefault="00244A1A" w:rsidP="00244A1A">
      <w:pPr>
        <w:pStyle w:val="ITEM"/>
      </w:pPr>
      <w:r>
        <w:t>q.</w:t>
      </w:r>
      <w:r>
        <w:tab/>
        <w:t>Written something (paper, report, article, etc.) that assessed the conclusions of a published work [</w:t>
      </w:r>
      <w:proofErr w:type="spellStart"/>
      <w:r>
        <w:t>TRN</w:t>
      </w:r>
      <w:r w:rsidR="00A9747B">
        <w:t>wrasses</w:t>
      </w:r>
      <w:r w:rsidR="00AB4F6F">
        <w:t>s</w:t>
      </w:r>
      <w:proofErr w:type="spellEnd"/>
      <w:r>
        <w:t>]</w:t>
      </w:r>
    </w:p>
    <w:p w14:paraId="19E17772" w14:textId="2F14B575" w:rsidR="00244A1A" w:rsidRDefault="00244A1A" w:rsidP="00244A1A">
      <w:pPr>
        <w:pStyle w:val="ITEM"/>
      </w:pPr>
      <w:r>
        <w:t>r.</w:t>
      </w:r>
      <w:r>
        <w:tab/>
        <w:t>Written something (paper, report, article, etc.) that included ideas from more than one academic discipline [</w:t>
      </w:r>
      <w:proofErr w:type="spellStart"/>
      <w:r>
        <w:t>TRN</w:t>
      </w:r>
      <w:r w:rsidR="00A9747B">
        <w:t>wrideas</w:t>
      </w:r>
      <w:proofErr w:type="spellEnd"/>
      <w:r>
        <w:t>]</w:t>
      </w:r>
    </w:p>
    <w:p w14:paraId="294A9EF3" w14:textId="795143DA" w:rsidR="00244A1A" w:rsidRPr="00244A1A" w:rsidRDefault="00244A1A" w:rsidP="00244A1A">
      <w:pPr>
        <w:pStyle w:val="ITEM"/>
      </w:pPr>
      <w:r>
        <w:t>s.</w:t>
      </w:r>
      <w:r>
        <w:tab/>
        <w:t>Written something (paper, report, article, etc.) that presented multiple viewpoints or perspectives [</w:t>
      </w:r>
      <w:proofErr w:type="spellStart"/>
      <w:r>
        <w:t>TRN</w:t>
      </w:r>
      <w:r w:rsidR="00A9747B">
        <w:t>wrviews</w:t>
      </w:r>
      <w:proofErr w:type="spellEnd"/>
      <w:r>
        <w:t>]</w:t>
      </w:r>
    </w:p>
    <w:p w14:paraId="0B9D6E77" w14:textId="7477315E" w:rsidR="00BE5678" w:rsidRPr="00BE5678" w:rsidRDefault="00BE5678" w:rsidP="00F515A1">
      <w:pPr>
        <w:pStyle w:val="ITEM"/>
        <w:ind w:left="0" w:firstLine="0"/>
      </w:pPr>
    </w:p>
    <w:sectPr w:rsidR="00BE5678" w:rsidRPr="00BE5678" w:rsidSect="00D635B8">
      <w:type w:val="continuous"/>
      <w:pgSz w:w="12240" w:h="15840" w:code="1"/>
      <w:pgMar w:top="720" w:right="720" w:bottom="634"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9F382" w14:textId="77777777" w:rsidR="009066D0" w:rsidRDefault="009066D0" w:rsidP="00BB2758">
      <w:r>
        <w:separator/>
      </w:r>
    </w:p>
  </w:endnote>
  <w:endnote w:type="continuationSeparator" w:id="0">
    <w:p w14:paraId="2BCB07B9" w14:textId="77777777" w:rsidR="009066D0" w:rsidRDefault="009066D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6DCB2CF7"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A11E4E">
      <w:rPr>
        <w:sz w:val="18"/>
        <w:szCs w:val="18"/>
      </w:rPr>
      <w:t>2</w:t>
    </w:r>
    <w:r w:rsidR="00D0767B">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FBE54" w14:textId="77777777" w:rsidR="009066D0" w:rsidRDefault="009066D0" w:rsidP="00BB2758">
      <w:r>
        <w:separator/>
      </w:r>
    </w:p>
  </w:footnote>
  <w:footnote w:type="continuationSeparator" w:id="0">
    <w:p w14:paraId="0D80DB79" w14:textId="77777777" w:rsidR="009066D0" w:rsidRDefault="009066D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7753" w14:textId="265263B1" w:rsidR="00712D5F" w:rsidRPr="000B2C19" w:rsidRDefault="00712D5F" w:rsidP="00BE2A01">
    <w:pPr>
      <w:pStyle w:val="Header"/>
      <w:tabs>
        <w:tab w:val="clear" w:pos="4680"/>
        <w:tab w:val="clear" w:pos="9360"/>
        <w:tab w:val="left" w:pos="3600"/>
        <w:tab w:val="right" w:pos="10710"/>
      </w:tabs>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B2C19"/>
    <w:rsid w:val="000C7169"/>
    <w:rsid w:val="00132282"/>
    <w:rsid w:val="001328D3"/>
    <w:rsid w:val="00142D41"/>
    <w:rsid w:val="0015649A"/>
    <w:rsid w:val="001B5348"/>
    <w:rsid w:val="001C0731"/>
    <w:rsid w:val="001D1ABF"/>
    <w:rsid w:val="001E3974"/>
    <w:rsid w:val="001F0AF5"/>
    <w:rsid w:val="0020021B"/>
    <w:rsid w:val="002059FB"/>
    <w:rsid w:val="00226034"/>
    <w:rsid w:val="002345FA"/>
    <w:rsid w:val="00244A1A"/>
    <w:rsid w:val="002556B2"/>
    <w:rsid w:val="002559A4"/>
    <w:rsid w:val="00256C4A"/>
    <w:rsid w:val="00260D8B"/>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B5377"/>
    <w:rsid w:val="004D7421"/>
    <w:rsid w:val="004E1126"/>
    <w:rsid w:val="004F001D"/>
    <w:rsid w:val="005051A2"/>
    <w:rsid w:val="00506134"/>
    <w:rsid w:val="00514F02"/>
    <w:rsid w:val="00515A38"/>
    <w:rsid w:val="00516BDD"/>
    <w:rsid w:val="005329C4"/>
    <w:rsid w:val="00537BD9"/>
    <w:rsid w:val="00556F6B"/>
    <w:rsid w:val="0057567C"/>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2D5F"/>
    <w:rsid w:val="007156CF"/>
    <w:rsid w:val="00725135"/>
    <w:rsid w:val="007363A9"/>
    <w:rsid w:val="007448C8"/>
    <w:rsid w:val="0074709D"/>
    <w:rsid w:val="00773BB1"/>
    <w:rsid w:val="00777BFB"/>
    <w:rsid w:val="007A1D6A"/>
    <w:rsid w:val="007A2161"/>
    <w:rsid w:val="007A5356"/>
    <w:rsid w:val="007C43A0"/>
    <w:rsid w:val="00817056"/>
    <w:rsid w:val="00817961"/>
    <w:rsid w:val="0083364F"/>
    <w:rsid w:val="0086569C"/>
    <w:rsid w:val="008733B2"/>
    <w:rsid w:val="0089331C"/>
    <w:rsid w:val="008B2EE4"/>
    <w:rsid w:val="008B72A3"/>
    <w:rsid w:val="008C020F"/>
    <w:rsid w:val="008C1829"/>
    <w:rsid w:val="008C1C6A"/>
    <w:rsid w:val="008E5D00"/>
    <w:rsid w:val="008F2332"/>
    <w:rsid w:val="00902BD0"/>
    <w:rsid w:val="009066D0"/>
    <w:rsid w:val="009314DC"/>
    <w:rsid w:val="00953C3B"/>
    <w:rsid w:val="00956D83"/>
    <w:rsid w:val="009648B5"/>
    <w:rsid w:val="009735F8"/>
    <w:rsid w:val="00974EB3"/>
    <w:rsid w:val="00977982"/>
    <w:rsid w:val="00980CC4"/>
    <w:rsid w:val="009C0707"/>
    <w:rsid w:val="009C20E6"/>
    <w:rsid w:val="009E2607"/>
    <w:rsid w:val="009E3531"/>
    <w:rsid w:val="00A03005"/>
    <w:rsid w:val="00A0485A"/>
    <w:rsid w:val="00A11E4E"/>
    <w:rsid w:val="00A12DA3"/>
    <w:rsid w:val="00A139F5"/>
    <w:rsid w:val="00A16373"/>
    <w:rsid w:val="00A614C8"/>
    <w:rsid w:val="00A642D9"/>
    <w:rsid w:val="00A819B3"/>
    <w:rsid w:val="00A9747B"/>
    <w:rsid w:val="00AA0689"/>
    <w:rsid w:val="00AB4F6F"/>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1525"/>
    <w:rsid w:val="00BA3DF2"/>
    <w:rsid w:val="00BB2758"/>
    <w:rsid w:val="00BB5F20"/>
    <w:rsid w:val="00BD26B5"/>
    <w:rsid w:val="00BD3918"/>
    <w:rsid w:val="00BE2A01"/>
    <w:rsid w:val="00BE5678"/>
    <w:rsid w:val="00BF2EFF"/>
    <w:rsid w:val="00C549D7"/>
    <w:rsid w:val="00C57DFF"/>
    <w:rsid w:val="00C76CC3"/>
    <w:rsid w:val="00C85B69"/>
    <w:rsid w:val="00C93549"/>
    <w:rsid w:val="00C95FBC"/>
    <w:rsid w:val="00CD7342"/>
    <w:rsid w:val="00CD766E"/>
    <w:rsid w:val="00CE3292"/>
    <w:rsid w:val="00CF2574"/>
    <w:rsid w:val="00CF65CF"/>
    <w:rsid w:val="00D0767B"/>
    <w:rsid w:val="00D4163C"/>
    <w:rsid w:val="00D47F7F"/>
    <w:rsid w:val="00D5414A"/>
    <w:rsid w:val="00D5669E"/>
    <w:rsid w:val="00D56D2A"/>
    <w:rsid w:val="00D635B8"/>
    <w:rsid w:val="00D76FD4"/>
    <w:rsid w:val="00D82110"/>
    <w:rsid w:val="00D917EB"/>
    <w:rsid w:val="00DA3189"/>
    <w:rsid w:val="00DB4089"/>
    <w:rsid w:val="00DC436F"/>
    <w:rsid w:val="00DE0123"/>
    <w:rsid w:val="00DE35F8"/>
    <w:rsid w:val="00DE42E8"/>
    <w:rsid w:val="00E05D9F"/>
    <w:rsid w:val="00E118C5"/>
    <w:rsid w:val="00E20D43"/>
    <w:rsid w:val="00E4344B"/>
    <w:rsid w:val="00E62FF9"/>
    <w:rsid w:val="00E70E3F"/>
    <w:rsid w:val="00E82223"/>
    <w:rsid w:val="00E85C32"/>
    <w:rsid w:val="00E97241"/>
    <w:rsid w:val="00EA5CE1"/>
    <w:rsid w:val="00EE4462"/>
    <w:rsid w:val="00EF6B2F"/>
    <w:rsid w:val="00F0315B"/>
    <w:rsid w:val="00F06BFD"/>
    <w:rsid w:val="00F11021"/>
    <w:rsid w:val="00F32DCC"/>
    <w:rsid w:val="00F368C9"/>
    <w:rsid w:val="00F40F1F"/>
    <w:rsid w:val="00F44864"/>
    <w:rsid w:val="00F515A1"/>
    <w:rsid w:val="00F53D63"/>
    <w:rsid w:val="00F57685"/>
    <w:rsid w:val="00F71E3A"/>
    <w:rsid w:val="00F753FB"/>
    <w:rsid w:val="00F90ADC"/>
    <w:rsid w:val="00F9607C"/>
    <w:rsid w:val="00FC25FA"/>
    <w:rsid w:val="00FD24B4"/>
    <w:rsid w:val="00FD36CC"/>
    <w:rsid w:val="00FE5F46"/>
    <w:rsid w:val="00FF22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7798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977982"/>
    <w:rPr>
      <w:rFonts w:ascii="Calibri" w:hAnsi="Calibri"/>
      <w:sz w:val="20"/>
      <w:szCs w:val="20"/>
    </w:rPr>
  </w:style>
  <w:style w:type="character" w:customStyle="1" w:styleId="NoteChar">
    <w:name w:val="Note Char"/>
    <w:basedOn w:val="RESPONSEChar"/>
    <w:link w:val="Note"/>
    <w:uiPriority w:val="3"/>
    <w:rsid w:val="0097798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97798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97798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97798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97798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97798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97798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5567">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867794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6833672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30034290">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062406">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4418665">
      <w:bodyDiv w:val="1"/>
      <w:marLeft w:val="0"/>
      <w:marRight w:val="0"/>
      <w:marTop w:val="0"/>
      <w:marBottom w:val="0"/>
      <w:divBdr>
        <w:top w:val="none" w:sz="0" w:space="0" w:color="auto"/>
        <w:left w:val="none" w:sz="0" w:space="0" w:color="auto"/>
        <w:bottom w:val="none" w:sz="0" w:space="0" w:color="auto"/>
        <w:right w:val="none" w:sz="0" w:space="0" w:color="auto"/>
      </w:divBdr>
    </w:div>
    <w:div w:id="176475931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88E6C-3507-4621-BCD5-7687DA227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7T18:42:00Z</dcterms:created>
  <dcterms:modified xsi:type="dcterms:W3CDTF">2023-11-15T16:22:00Z</dcterms:modified>
</cp:coreProperties>
</file>